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1"/>
        <w:gridCol w:w="2243"/>
        <w:gridCol w:w="2401"/>
        <w:gridCol w:w="2465"/>
      </w:tblGrid>
      <w:tr w:rsidR="003964CA" w:rsidRPr="0081289A" w14:paraId="48A7154E" w14:textId="77777777" w:rsidTr="003964CA">
        <w:tc>
          <w:tcPr>
            <w:tcW w:w="2241" w:type="dxa"/>
          </w:tcPr>
          <w:p w14:paraId="6CC5DAC2" w14:textId="77777777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3" w:type="dxa"/>
          </w:tcPr>
          <w:p w14:paraId="43349A9F" w14:textId="77777777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1" w:type="dxa"/>
          </w:tcPr>
          <w:p w14:paraId="7D6635B1" w14:textId="2A3B623D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With Crime</w:t>
            </w:r>
          </w:p>
        </w:tc>
        <w:tc>
          <w:tcPr>
            <w:tcW w:w="2465" w:type="dxa"/>
          </w:tcPr>
          <w:p w14:paraId="5526B2D2" w14:textId="233FF309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Without Crime</w:t>
            </w:r>
          </w:p>
        </w:tc>
      </w:tr>
      <w:tr w:rsidR="003964CA" w:rsidRPr="0081289A" w14:paraId="7FD4189E" w14:textId="77777777" w:rsidTr="003964CA">
        <w:tc>
          <w:tcPr>
            <w:tcW w:w="2241" w:type="dxa"/>
          </w:tcPr>
          <w:p w14:paraId="4CE92435" w14:textId="17352925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2243" w:type="dxa"/>
          </w:tcPr>
          <w:p w14:paraId="69F85F0B" w14:textId="2E80F2CF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Binary Split</w:t>
            </w:r>
          </w:p>
        </w:tc>
        <w:tc>
          <w:tcPr>
            <w:tcW w:w="2401" w:type="dxa"/>
          </w:tcPr>
          <w:p w14:paraId="271EDB0C" w14:textId="4BF3A03D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802790.601</w:t>
            </w:r>
          </w:p>
        </w:tc>
        <w:tc>
          <w:tcPr>
            <w:tcW w:w="2465" w:type="dxa"/>
          </w:tcPr>
          <w:p w14:paraId="65C6345F" w14:textId="27D25ED6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191100.1203</w:t>
            </w:r>
          </w:p>
        </w:tc>
      </w:tr>
      <w:tr w:rsidR="003964CA" w:rsidRPr="0081289A" w14:paraId="00BE9D09" w14:textId="77777777" w:rsidTr="003964CA">
        <w:tc>
          <w:tcPr>
            <w:tcW w:w="2241" w:type="dxa"/>
          </w:tcPr>
          <w:p w14:paraId="06C16C20" w14:textId="227036FB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MAE</w:t>
            </w:r>
          </w:p>
        </w:tc>
        <w:tc>
          <w:tcPr>
            <w:tcW w:w="2243" w:type="dxa"/>
          </w:tcPr>
          <w:p w14:paraId="0F69D89E" w14:textId="77777777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1" w:type="dxa"/>
          </w:tcPr>
          <w:p w14:paraId="455DAB84" w14:textId="36931C4D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40862.3899</w:t>
            </w:r>
          </w:p>
        </w:tc>
        <w:tc>
          <w:tcPr>
            <w:tcW w:w="2465" w:type="dxa"/>
          </w:tcPr>
          <w:p w14:paraId="3589C105" w14:textId="03F73973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57958.8224</w:t>
            </w:r>
          </w:p>
        </w:tc>
      </w:tr>
      <w:tr w:rsidR="003964CA" w:rsidRPr="0081289A" w14:paraId="075E89D9" w14:textId="77777777" w:rsidTr="006944E5">
        <w:trPr>
          <w:trHeight w:val="143"/>
        </w:trPr>
        <w:tc>
          <w:tcPr>
            <w:tcW w:w="2241" w:type="dxa"/>
          </w:tcPr>
          <w:p w14:paraId="2B9B08EF" w14:textId="7F20DA56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2243" w:type="dxa"/>
          </w:tcPr>
          <w:p w14:paraId="4351E565" w14:textId="2ADFDC58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Combined Split</w:t>
            </w:r>
          </w:p>
        </w:tc>
        <w:tc>
          <w:tcPr>
            <w:tcW w:w="2401" w:type="dxa"/>
          </w:tcPr>
          <w:p w14:paraId="75B2882C" w14:textId="5A16ABA1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808843.0399</w:t>
            </w:r>
          </w:p>
        </w:tc>
        <w:tc>
          <w:tcPr>
            <w:tcW w:w="2465" w:type="dxa"/>
          </w:tcPr>
          <w:p w14:paraId="5D1EF309" w14:textId="225A0B23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217504.8325</w:t>
            </w:r>
          </w:p>
        </w:tc>
      </w:tr>
      <w:tr w:rsidR="003964CA" w:rsidRPr="0081289A" w14:paraId="0907EF33" w14:textId="77777777" w:rsidTr="003964CA">
        <w:tc>
          <w:tcPr>
            <w:tcW w:w="2241" w:type="dxa"/>
          </w:tcPr>
          <w:p w14:paraId="50DAFAAF" w14:textId="1DE628DD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MAE</w:t>
            </w:r>
          </w:p>
        </w:tc>
        <w:tc>
          <w:tcPr>
            <w:tcW w:w="2243" w:type="dxa"/>
          </w:tcPr>
          <w:p w14:paraId="45AA67C1" w14:textId="77777777" w:rsidR="003964CA" w:rsidRPr="0081289A" w:rsidRDefault="003964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1" w:type="dxa"/>
          </w:tcPr>
          <w:p w14:paraId="7BCFF5E5" w14:textId="2A063F2D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46382.1229</w:t>
            </w:r>
          </w:p>
        </w:tc>
        <w:tc>
          <w:tcPr>
            <w:tcW w:w="2465" w:type="dxa"/>
          </w:tcPr>
          <w:p w14:paraId="741948BA" w14:textId="2D920D5B" w:rsidR="003964CA" w:rsidRPr="0081289A" w:rsidRDefault="006944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1289A">
              <w:rPr>
                <w:rFonts w:ascii="Times New Roman" w:hAnsi="Times New Roman" w:cs="Times New Roman"/>
                <w:sz w:val="24"/>
                <w:szCs w:val="24"/>
              </w:rPr>
              <w:t>177538.5849</w:t>
            </w:r>
          </w:p>
        </w:tc>
      </w:tr>
    </w:tbl>
    <w:p w14:paraId="10703319" w14:textId="2853AEF1" w:rsidR="007E3643" w:rsidRPr="0081289A" w:rsidRDefault="007E3643">
      <w:pPr>
        <w:rPr>
          <w:rFonts w:ascii="Times New Roman" w:hAnsi="Times New Roman" w:cs="Times New Roman"/>
          <w:sz w:val="24"/>
          <w:szCs w:val="24"/>
        </w:rPr>
      </w:pPr>
    </w:p>
    <w:p w14:paraId="2D6B1CC2" w14:textId="2DAF9C7A" w:rsidR="00F92932" w:rsidRPr="0081289A" w:rsidRDefault="00F92932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sz w:val="24"/>
          <w:szCs w:val="24"/>
        </w:rPr>
        <w:t>The results show that the decision tree model can explain dependent variable when including crime attributes. Although, crime attributes only appear in level 3 of the tree, their coefficients are still statistically significant.</w:t>
      </w:r>
    </w:p>
    <w:p w14:paraId="103749A7" w14:textId="208755B0" w:rsidR="00F92932" w:rsidRPr="0081289A" w:rsidRDefault="00F92932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81289A">
        <w:rPr>
          <w:rFonts w:ascii="Times New Roman" w:hAnsi="Times New Roman" w:cs="Times New Roman"/>
          <w:i/>
          <w:iCs/>
          <w:sz w:val="24"/>
          <w:szCs w:val="24"/>
        </w:rPr>
        <w:t>Example from decision tree model with crime data binary split</w:t>
      </w:r>
    </w:p>
    <w:p w14:paraId="0EA179B8" w14:textId="59022146" w:rsidR="00F92932" w:rsidRPr="0081289A" w:rsidRDefault="00F92932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C37084" wp14:editId="4DB11F25">
            <wp:extent cx="5943600" cy="1980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E1976" w14:textId="77777777" w:rsidR="00F92932" w:rsidRPr="0081289A" w:rsidRDefault="00F92932">
      <w:pPr>
        <w:rPr>
          <w:rFonts w:ascii="Times New Roman" w:hAnsi="Times New Roman" w:cs="Times New Roman"/>
          <w:sz w:val="24"/>
          <w:szCs w:val="24"/>
        </w:rPr>
      </w:pPr>
    </w:p>
    <w:p w14:paraId="2DD528C0" w14:textId="1B70B35E" w:rsidR="006944E5" w:rsidRPr="0081289A" w:rsidRDefault="006944E5">
      <w:pPr>
        <w:rPr>
          <w:rFonts w:ascii="Times New Roman" w:hAnsi="Times New Roman" w:cs="Times New Roman"/>
          <w:i/>
          <w:iCs/>
          <w:sz w:val="24"/>
          <w:szCs w:val="24"/>
        </w:rPr>
      </w:pPr>
      <w:bookmarkStart w:id="0" w:name="_GoBack"/>
      <w:r w:rsidRPr="0081289A">
        <w:rPr>
          <w:rFonts w:ascii="Times New Roman" w:hAnsi="Times New Roman" w:cs="Times New Roman"/>
          <w:i/>
          <w:iCs/>
          <w:sz w:val="24"/>
          <w:szCs w:val="24"/>
        </w:rPr>
        <w:t>Final Data with Crime binary split</w:t>
      </w:r>
    </w:p>
    <w:bookmarkEnd w:id="0"/>
    <w:p w14:paraId="4D9DDAF7" w14:textId="48C6BDD2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9702E5" wp14:editId="01A8EE33">
            <wp:extent cx="59436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CE9F9" w14:textId="01E36B62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sz w:val="24"/>
          <w:szCs w:val="24"/>
        </w:rPr>
        <w:lastRenderedPageBreak/>
        <w:t>Final data with crime combined split</w:t>
      </w:r>
    </w:p>
    <w:p w14:paraId="0C9B4933" w14:textId="74C38A93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A58136" wp14:editId="5127891A">
            <wp:extent cx="5943600" cy="6286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82B55" w14:textId="5593A084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sz w:val="24"/>
          <w:szCs w:val="24"/>
        </w:rPr>
        <w:t>Final Data without crime binary split</w:t>
      </w:r>
    </w:p>
    <w:p w14:paraId="1B81BC2D" w14:textId="0A7B5797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84D80C" wp14:editId="0DF4FC2F">
            <wp:extent cx="5943600" cy="3303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BFE64" w14:textId="4A96FF43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</w:p>
    <w:p w14:paraId="1DCB7AE5" w14:textId="636B5621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sz w:val="24"/>
          <w:szCs w:val="24"/>
        </w:rPr>
        <w:t>Final Data without crime combined split</w:t>
      </w:r>
    </w:p>
    <w:p w14:paraId="27D42780" w14:textId="6BDFB758" w:rsidR="006944E5" w:rsidRPr="0081289A" w:rsidRDefault="006944E5">
      <w:pPr>
        <w:rPr>
          <w:rFonts w:ascii="Times New Roman" w:hAnsi="Times New Roman" w:cs="Times New Roman"/>
          <w:sz w:val="24"/>
          <w:szCs w:val="24"/>
        </w:rPr>
      </w:pPr>
      <w:r w:rsidRPr="0081289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898D6E" wp14:editId="38035C26">
            <wp:extent cx="5808980" cy="82296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089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44E5" w:rsidRPr="008128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tzQwNjAyMjYwNTNW0lEKTi0uzszPAykwrAUAHRn1RSwAAAA="/>
  </w:docVars>
  <w:rsids>
    <w:rsidRoot w:val="003964CA"/>
    <w:rsid w:val="003964CA"/>
    <w:rsid w:val="006944E5"/>
    <w:rsid w:val="007E3643"/>
    <w:rsid w:val="0081289A"/>
    <w:rsid w:val="00F9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B085"/>
  <w15:chartTrackingRefBased/>
  <w15:docId w15:val="{85EE90B0-6CB5-4786-947E-E30E10737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6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0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e</dc:creator>
  <cp:keywords/>
  <dc:description/>
  <cp:lastModifiedBy>Evin Tolentino</cp:lastModifiedBy>
  <cp:revision>3</cp:revision>
  <dcterms:created xsi:type="dcterms:W3CDTF">2019-08-14T17:57:00Z</dcterms:created>
  <dcterms:modified xsi:type="dcterms:W3CDTF">2019-08-15T01:52:00Z</dcterms:modified>
</cp:coreProperties>
</file>